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76CE6A" w14:textId="77777777" w:rsidR="004679E5" w:rsidRDefault="004679E5" w:rsidP="004679E5">
      <w:pPr>
        <w:jc w:val="center"/>
        <w:rPr>
          <w:sz w:val="96"/>
          <w:szCs w:val="96"/>
        </w:rPr>
      </w:pPr>
    </w:p>
    <w:p w14:paraId="40D97F77" w14:textId="77777777" w:rsidR="004679E5" w:rsidRDefault="004679E5" w:rsidP="004679E5">
      <w:pPr>
        <w:jc w:val="center"/>
        <w:rPr>
          <w:rFonts w:ascii="Times New Roman" w:hAnsi="Times New Roman" w:cs="Times New Roman"/>
          <w:sz w:val="72"/>
          <w:szCs w:val="72"/>
        </w:rPr>
      </w:pPr>
      <w:r>
        <w:rPr>
          <w:rFonts w:ascii="Times New Roman" w:hAnsi="Times New Roman" w:cs="Times New Roman"/>
          <w:sz w:val="72"/>
          <w:szCs w:val="72"/>
        </w:rPr>
        <w:t>IO.NETGARAGE.ORG</w:t>
      </w:r>
    </w:p>
    <w:p w14:paraId="72FBD297" w14:textId="4B6F7E20" w:rsidR="004679E5" w:rsidRDefault="004679E5" w:rsidP="004679E5">
      <w:pPr>
        <w:jc w:val="center"/>
        <w:rPr>
          <w:rFonts w:ascii="Times New Roman" w:hAnsi="Times New Roman" w:cs="Times New Roman"/>
          <w:sz w:val="72"/>
          <w:szCs w:val="72"/>
        </w:rPr>
      </w:pPr>
      <w:r>
        <w:rPr>
          <w:rFonts w:ascii="Times New Roman" w:hAnsi="Times New Roman" w:cs="Times New Roman"/>
          <w:sz w:val="72"/>
          <w:szCs w:val="72"/>
        </w:rPr>
        <w:t>LEVEL 0</w:t>
      </w:r>
      <w:r w:rsidR="00BF0295">
        <w:rPr>
          <w:rFonts w:ascii="Times New Roman" w:hAnsi="Times New Roman" w:cs="Times New Roman"/>
          <w:sz w:val="72"/>
          <w:szCs w:val="72"/>
        </w:rPr>
        <w:t>2</w:t>
      </w:r>
    </w:p>
    <w:p w14:paraId="41CAED4E" w14:textId="77777777" w:rsidR="004679E5" w:rsidRDefault="004679E5" w:rsidP="004679E5">
      <w:pPr>
        <w:rPr>
          <w:rFonts w:ascii="Times New Roman" w:hAnsi="Times New Roman" w:cs="Times New Roman"/>
          <w:sz w:val="24"/>
          <w:szCs w:val="24"/>
        </w:rPr>
      </w:pPr>
    </w:p>
    <w:p w14:paraId="20FEAC52" w14:textId="77777777" w:rsidR="004679E5" w:rsidRDefault="004679E5" w:rsidP="004679E5">
      <w:pPr>
        <w:rPr>
          <w:rFonts w:ascii="Times New Roman" w:hAnsi="Times New Roman" w:cs="Times New Roman"/>
          <w:sz w:val="24"/>
          <w:szCs w:val="24"/>
        </w:rPr>
      </w:pPr>
    </w:p>
    <w:p w14:paraId="6525773D" w14:textId="77777777" w:rsidR="004679E5" w:rsidRDefault="004679E5" w:rsidP="004679E5">
      <w:pPr>
        <w:rPr>
          <w:rFonts w:ascii="Times New Roman" w:hAnsi="Times New Roman" w:cs="Times New Roman"/>
          <w:sz w:val="24"/>
          <w:szCs w:val="24"/>
        </w:rPr>
      </w:pPr>
    </w:p>
    <w:p w14:paraId="695C5ADD" w14:textId="77777777" w:rsidR="004679E5" w:rsidRDefault="004679E5" w:rsidP="004679E5">
      <w:pPr>
        <w:rPr>
          <w:rFonts w:ascii="Times New Roman" w:hAnsi="Times New Roman" w:cs="Times New Roman"/>
          <w:sz w:val="24"/>
          <w:szCs w:val="24"/>
        </w:rPr>
      </w:pPr>
    </w:p>
    <w:p w14:paraId="1716CC38" w14:textId="77777777" w:rsidR="004679E5" w:rsidRDefault="004679E5" w:rsidP="004679E5">
      <w:pPr>
        <w:rPr>
          <w:rFonts w:ascii="Times New Roman" w:hAnsi="Times New Roman" w:cs="Times New Roman"/>
          <w:sz w:val="24"/>
          <w:szCs w:val="24"/>
        </w:rPr>
      </w:pPr>
    </w:p>
    <w:p w14:paraId="60A54474" w14:textId="77777777" w:rsidR="004679E5" w:rsidRDefault="004679E5" w:rsidP="004679E5">
      <w:pPr>
        <w:rPr>
          <w:rFonts w:ascii="Times New Roman" w:hAnsi="Times New Roman" w:cs="Times New Roman"/>
          <w:sz w:val="24"/>
          <w:szCs w:val="24"/>
        </w:rPr>
      </w:pPr>
    </w:p>
    <w:p w14:paraId="3F3FF440" w14:textId="77777777" w:rsidR="004679E5" w:rsidRDefault="004679E5" w:rsidP="004679E5">
      <w:pPr>
        <w:rPr>
          <w:rFonts w:ascii="Times New Roman" w:hAnsi="Times New Roman" w:cs="Times New Roman"/>
          <w:sz w:val="24"/>
          <w:szCs w:val="24"/>
        </w:rPr>
      </w:pPr>
    </w:p>
    <w:p w14:paraId="138A1A7D" w14:textId="77777777" w:rsidR="004679E5" w:rsidRDefault="004679E5" w:rsidP="004679E5">
      <w:pPr>
        <w:rPr>
          <w:rFonts w:ascii="Times New Roman" w:hAnsi="Times New Roman" w:cs="Times New Roman"/>
          <w:sz w:val="24"/>
          <w:szCs w:val="24"/>
        </w:rPr>
      </w:pPr>
    </w:p>
    <w:p w14:paraId="3426DBB8" w14:textId="77777777" w:rsidR="004679E5" w:rsidRDefault="004679E5" w:rsidP="004679E5">
      <w:pPr>
        <w:rPr>
          <w:rFonts w:ascii="Times New Roman" w:hAnsi="Times New Roman" w:cs="Times New Roman"/>
          <w:sz w:val="24"/>
          <w:szCs w:val="24"/>
        </w:rPr>
      </w:pPr>
    </w:p>
    <w:p w14:paraId="51C7DF0F" w14:textId="28CEFDF4" w:rsidR="004679E5" w:rsidRDefault="004679E5" w:rsidP="004679E5">
      <w:pPr>
        <w:rPr>
          <w:rFonts w:ascii="Times New Roman" w:hAnsi="Times New Roman" w:cs="Times New Roman"/>
          <w:sz w:val="24"/>
          <w:szCs w:val="24"/>
        </w:rPr>
      </w:pPr>
    </w:p>
    <w:p w14:paraId="27F13210" w14:textId="6B1A6108" w:rsidR="00C05B09" w:rsidRDefault="00C05B09" w:rsidP="004679E5">
      <w:pPr>
        <w:rPr>
          <w:rFonts w:ascii="Times New Roman" w:hAnsi="Times New Roman" w:cs="Times New Roman"/>
          <w:sz w:val="24"/>
          <w:szCs w:val="24"/>
        </w:rPr>
      </w:pPr>
    </w:p>
    <w:p w14:paraId="6E096C36" w14:textId="7A893AA4" w:rsidR="00C05B09" w:rsidRDefault="00C05B09" w:rsidP="004679E5">
      <w:pPr>
        <w:rPr>
          <w:rFonts w:ascii="Times New Roman" w:hAnsi="Times New Roman" w:cs="Times New Roman"/>
          <w:sz w:val="24"/>
          <w:szCs w:val="24"/>
        </w:rPr>
      </w:pPr>
    </w:p>
    <w:p w14:paraId="7D9B9C7C" w14:textId="55CF4B70" w:rsidR="00C05B09" w:rsidRDefault="00C05B09" w:rsidP="004679E5">
      <w:pPr>
        <w:rPr>
          <w:rFonts w:ascii="Times New Roman" w:hAnsi="Times New Roman" w:cs="Times New Roman"/>
          <w:sz w:val="24"/>
          <w:szCs w:val="24"/>
        </w:rPr>
      </w:pPr>
    </w:p>
    <w:p w14:paraId="0C8DF469" w14:textId="3CE62920" w:rsidR="00C05B09" w:rsidRDefault="00C05B09" w:rsidP="004679E5">
      <w:pPr>
        <w:rPr>
          <w:rFonts w:ascii="Times New Roman" w:hAnsi="Times New Roman" w:cs="Times New Roman"/>
          <w:sz w:val="24"/>
          <w:szCs w:val="24"/>
        </w:rPr>
      </w:pPr>
    </w:p>
    <w:p w14:paraId="64C48751" w14:textId="62880E55" w:rsidR="00C05B09" w:rsidRDefault="00C05B09" w:rsidP="004679E5">
      <w:pPr>
        <w:rPr>
          <w:rFonts w:ascii="Times New Roman" w:hAnsi="Times New Roman" w:cs="Times New Roman"/>
          <w:sz w:val="24"/>
          <w:szCs w:val="24"/>
        </w:rPr>
      </w:pPr>
    </w:p>
    <w:p w14:paraId="189ABFE7" w14:textId="03C0BF6A" w:rsidR="00C05B09" w:rsidRDefault="00C05B09" w:rsidP="004679E5">
      <w:pPr>
        <w:rPr>
          <w:rFonts w:ascii="Times New Roman" w:hAnsi="Times New Roman" w:cs="Times New Roman"/>
          <w:sz w:val="24"/>
          <w:szCs w:val="24"/>
        </w:rPr>
      </w:pPr>
    </w:p>
    <w:p w14:paraId="147BE55B" w14:textId="701A8F19" w:rsidR="00C05B09" w:rsidRDefault="00C05B09" w:rsidP="004679E5">
      <w:pPr>
        <w:rPr>
          <w:rFonts w:ascii="Times New Roman" w:hAnsi="Times New Roman" w:cs="Times New Roman"/>
          <w:sz w:val="24"/>
          <w:szCs w:val="24"/>
        </w:rPr>
      </w:pPr>
    </w:p>
    <w:p w14:paraId="45F0B761" w14:textId="77777777" w:rsidR="00C05B09" w:rsidRDefault="00C05B09" w:rsidP="004679E5">
      <w:pPr>
        <w:rPr>
          <w:rFonts w:ascii="Times New Roman" w:hAnsi="Times New Roman" w:cs="Times New Roman"/>
          <w:sz w:val="24"/>
          <w:szCs w:val="24"/>
        </w:rPr>
      </w:pPr>
    </w:p>
    <w:p w14:paraId="7BC52BA5" w14:textId="77777777" w:rsidR="004679E5" w:rsidRDefault="004679E5" w:rsidP="004679E5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                                                                              IT17098724</w:t>
      </w:r>
    </w:p>
    <w:p w14:paraId="56285A0B" w14:textId="3EB7E379" w:rsidR="004679E5" w:rsidRDefault="004679E5" w:rsidP="004679E5">
      <w:pPr>
        <w:jc w:val="right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Anesta W.D.S</w:t>
      </w:r>
    </w:p>
    <w:p w14:paraId="2A38FBAE" w14:textId="687C822B" w:rsidR="00C801B3" w:rsidRPr="0064533E" w:rsidRDefault="00BA015C" w:rsidP="00C05B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4533E">
        <w:rPr>
          <w:rFonts w:ascii="Times New Roman" w:hAnsi="Times New Roman" w:cs="Times New Roman"/>
          <w:sz w:val="24"/>
          <w:szCs w:val="24"/>
        </w:rPr>
        <w:lastRenderedPageBreak/>
        <w:t>Using link and password log in to the wargame level 02 as shown below.</w:t>
      </w:r>
    </w:p>
    <w:p w14:paraId="3A6006A4" w14:textId="77777777" w:rsidR="00BA015C" w:rsidRPr="0064533E" w:rsidRDefault="00BA015C" w:rsidP="00C05B09">
      <w:pPr>
        <w:rPr>
          <w:rFonts w:ascii="Times New Roman" w:hAnsi="Times New Roman" w:cs="Times New Roman"/>
          <w:noProof/>
          <w:sz w:val="24"/>
          <w:szCs w:val="24"/>
        </w:rPr>
      </w:pPr>
    </w:p>
    <w:p w14:paraId="2F9E6DA1" w14:textId="4CBB1B32" w:rsidR="00C05B09" w:rsidRDefault="0064533E" w:rsidP="00C05B0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836296" wp14:editId="7BEE9E85">
                <wp:simplePos x="0" y="0"/>
                <wp:positionH relativeFrom="column">
                  <wp:posOffset>1213757</wp:posOffset>
                </wp:positionH>
                <wp:positionV relativeFrom="paragraph">
                  <wp:posOffset>172085</wp:posOffset>
                </wp:positionV>
                <wp:extent cx="1703614" cy="255814"/>
                <wp:effectExtent l="19050" t="19050" r="11430" b="1143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3614" cy="255814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07A978" id="Rectangle 16" o:spid="_x0000_s1026" style="position:absolute;margin-left:95.55pt;margin-top:13.55pt;width:134.15pt;height:20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" filled="f" strokecolor="red" strokeweight="2.25pt"/>
            </w:pict>
          </mc:Fallback>
        </mc:AlternateContent>
      </w:r>
      <w:r w:rsidR="00C05B09" w:rsidRPr="006453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F17C22" wp14:editId="49A2CF40">
            <wp:extent cx="5943107" cy="2949212"/>
            <wp:effectExtent l="0" t="0" r="63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43" t="45120" r="29937" b="7074"/>
                    <a:stretch/>
                  </pic:blipFill>
                  <pic:spPr bwMode="auto">
                    <a:xfrm>
                      <a:off x="0" y="0"/>
                      <a:ext cx="5943600" cy="2949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0F291A" w14:textId="77777777" w:rsidR="00BF0295" w:rsidRPr="0064533E" w:rsidRDefault="00BF0295" w:rsidP="00C05B09">
      <w:pPr>
        <w:rPr>
          <w:rFonts w:ascii="Times New Roman" w:hAnsi="Times New Roman" w:cs="Times New Roman"/>
          <w:sz w:val="24"/>
          <w:szCs w:val="24"/>
        </w:rPr>
      </w:pPr>
    </w:p>
    <w:p w14:paraId="2FA3633E" w14:textId="7749291C" w:rsidR="00C801B3" w:rsidRPr="00BF0295" w:rsidRDefault="00BA015C" w:rsidP="00C05B0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0379FF">
        <w:rPr>
          <w:rFonts w:ascii="Times New Roman" w:hAnsi="Times New Roman" w:cs="Times New Roman"/>
          <w:sz w:val="24"/>
          <w:szCs w:val="24"/>
        </w:rPr>
        <w:t>Open the level02.c file</w:t>
      </w:r>
    </w:p>
    <w:p w14:paraId="34EE3C14" w14:textId="7DA89F69" w:rsidR="00C05B09" w:rsidRDefault="0064533E" w:rsidP="00C05B0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5C4C2C" wp14:editId="2E3AE56C">
                <wp:simplePos x="0" y="0"/>
                <wp:positionH relativeFrom="column">
                  <wp:posOffset>536121</wp:posOffset>
                </wp:positionH>
                <wp:positionV relativeFrom="paragraph">
                  <wp:posOffset>950776</wp:posOffset>
                </wp:positionV>
                <wp:extent cx="906236" cy="176348"/>
                <wp:effectExtent l="19050" t="19050" r="27305" b="1460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6236" cy="176348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F9C32E" id="Rectangle 17" o:spid="_x0000_s1026" style="position:absolute;margin-left:42.2pt;margin-top:74.85pt;width:71.35pt;height:13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" filled="f" strokecolor="red" strokeweight="2.25pt"/>
            </w:pict>
          </mc:Fallback>
        </mc:AlternateContent>
      </w:r>
      <w:r w:rsidR="00C05B09" w:rsidRPr="006453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E96D68" wp14:editId="41AA8B98">
            <wp:extent cx="5943600" cy="3248170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47" t="10576" r="6389" b="13915"/>
                    <a:stretch/>
                  </pic:blipFill>
                  <pic:spPr bwMode="auto">
                    <a:xfrm>
                      <a:off x="0" y="0"/>
                      <a:ext cx="5943600" cy="324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F87E99" w14:textId="001D8C60" w:rsidR="00BF0295" w:rsidRDefault="00BF0295" w:rsidP="00C05B09">
      <w:pPr>
        <w:rPr>
          <w:rFonts w:ascii="Times New Roman" w:hAnsi="Times New Roman" w:cs="Times New Roman"/>
          <w:sz w:val="24"/>
          <w:szCs w:val="24"/>
        </w:rPr>
      </w:pPr>
    </w:p>
    <w:p w14:paraId="089EFBB8" w14:textId="77777777" w:rsidR="00BF0295" w:rsidRPr="0064533E" w:rsidRDefault="00BF0295" w:rsidP="00C05B09">
      <w:pPr>
        <w:rPr>
          <w:rFonts w:ascii="Times New Roman" w:hAnsi="Times New Roman" w:cs="Times New Roman"/>
          <w:sz w:val="24"/>
          <w:szCs w:val="24"/>
        </w:rPr>
      </w:pPr>
    </w:p>
    <w:p w14:paraId="1C5B6A4C" w14:textId="77777777" w:rsidR="00BA015C" w:rsidRPr="000379FF" w:rsidRDefault="00BA015C" w:rsidP="000379FF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 w:rsidRPr="000379FF">
        <w:rPr>
          <w:rFonts w:ascii="Times New Roman" w:eastAsia="Times New Roman" w:hAnsi="Times New Roman" w:cs="Times New Roman"/>
          <w:color w:val="24292E"/>
          <w:sz w:val="24"/>
          <w:szCs w:val="24"/>
        </w:rPr>
        <w:lastRenderedPageBreak/>
        <w:t>Opening the level02.c file we can see:</w:t>
      </w:r>
    </w:p>
    <w:p w14:paraId="7A09A66B" w14:textId="77777777" w:rsidR="00BA015C" w:rsidRPr="00BA015C" w:rsidRDefault="00BA015C" w:rsidP="00BA015C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 w:rsidRPr="00BA015C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The number of </w:t>
      </w:r>
      <w:proofErr w:type="spellStart"/>
      <w:r w:rsidRPr="00BA015C">
        <w:rPr>
          <w:rFonts w:ascii="Times New Roman" w:eastAsia="Times New Roman" w:hAnsi="Times New Roman" w:cs="Times New Roman"/>
          <w:b/>
          <w:bCs/>
          <w:color w:val="24292E"/>
          <w:sz w:val="24"/>
          <w:szCs w:val="24"/>
        </w:rPr>
        <w:t>args</w:t>
      </w:r>
      <w:proofErr w:type="spellEnd"/>
      <w:r w:rsidRPr="00BA015C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 must be 2, (</w:t>
      </w:r>
      <w:proofErr w:type="spellStart"/>
      <w:r w:rsidRPr="00BA015C">
        <w:rPr>
          <w:rFonts w:ascii="Times New Roman" w:eastAsia="Times New Roman" w:hAnsi="Times New Roman" w:cs="Times New Roman"/>
          <w:b/>
          <w:bCs/>
          <w:color w:val="24292E"/>
          <w:sz w:val="24"/>
          <w:szCs w:val="24"/>
        </w:rPr>
        <w:t>argv</w:t>
      </w:r>
      <w:proofErr w:type="spellEnd"/>
      <w:r w:rsidRPr="00BA015C">
        <w:rPr>
          <w:rFonts w:ascii="Times New Roman" w:eastAsia="Times New Roman" w:hAnsi="Times New Roman" w:cs="Times New Roman"/>
          <w:b/>
          <w:bCs/>
          <w:color w:val="24292E"/>
          <w:sz w:val="24"/>
          <w:szCs w:val="24"/>
        </w:rPr>
        <w:t>[0]</w:t>
      </w:r>
      <w:r w:rsidRPr="00BA015C">
        <w:rPr>
          <w:rFonts w:ascii="Times New Roman" w:eastAsia="Times New Roman" w:hAnsi="Times New Roman" w:cs="Times New Roman"/>
          <w:color w:val="24292E"/>
          <w:sz w:val="24"/>
          <w:szCs w:val="24"/>
        </w:rPr>
        <w:t> being the caller's name).</w:t>
      </w:r>
    </w:p>
    <w:p w14:paraId="5F425BA4" w14:textId="77777777" w:rsidR="00BA015C" w:rsidRPr="00BA015C" w:rsidRDefault="00BA015C" w:rsidP="00BA015C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 w:rsidRPr="00BA015C">
        <w:rPr>
          <w:rFonts w:ascii="Times New Roman" w:eastAsia="Times New Roman" w:hAnsi="Times New Roman" w:cs="Times New Roman"/>
          <w:color w:val="24292E"/>
          <w:sz w:val="24"/>
          <w:szCs w:val="24"/>
        </w:rPr>
        <w:t>The two arguments should be numbers</w:t>
      </w:r>
    </w:p>
    <w:p w14:paraId="0FC29DB0" w14:textId="77777777" w:rsidR="00BA015C" w:rsidRPr="00BA015C" w:rsidRDefault="00BA015C" w:rsidP="00BA015C">
      <w:pPr>
        <w:numPr>
          <w:ilvl w:val="0"/>
          <w:numId w:val="2"/>
        </w:numPr>
        <w:shd w:val="clear" w:color="auto" w:fill="FFFFFF"/>
        <w:spacing w:after="0" w:afterAutospacing="1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 w:rsidRPr="00BA015C">
        <w:rPr>
          <w:rFonts w:ascii="Times New Roman" w:eastAsia="Times New Roman" w:hAnsi="Times New Roman" w:cs="Times New Roman"/>
          <w:color w:val="24292E"/>
          <w:sz w:val="24"/>
          <w:szCs w:val="24"/>
        </w:rPr>
        <w:t>The catcher function will be called on the event SIGFPE (launched for example for a division by 0)</w:t>
      </w:r>
    </w:p>
    <w:p w14:paraId="38282D20" w14:textId="77777777" w:rsidR="00BA015C" w:rsidRPr="00BA015C" w:rsidRDefault="00BA015C" w:rsidP="00BA015C">
      <w:pPr>
        <w:numPr>
          <w:ilvl w:val="0"/>
          <w:numId w:val="2"/>
        </w:numPr>
        <w:shd w:val="clear" w:color="auto" w:fill="FFFFFF"/>
        <w:spacing w:after="0" w:afterAutospacing="1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 w:rsidRPr="00BA015C">
        <w:rPr>
          <w:rFonts w:ascii="Times New Roman" w:eastAsia="Times New Roman" w:hAnsi="Times New Roman" w:cs="Times New Roman"/>
          <w:color w:val="24292E"/>
          <w:sz w:val="24"/>
          <w:szCs w:val="24"/>
        </w:rPr>
        <w:t>The return value of the function is </w:t>
      </w:r>
      <w:proofErr w:type="spellStart"/>
      <w:r w:rsidRPr="00BA015C">
        <w:rPr>
          <w:rFonts w:ascii="Times New Roman" w:eastAsia="Times New Roman" w:hAnsi="Times New Roman" w:cs="Times New Roman"/>
          <w:b/>
          <w:bCs/>
          <w:color w:val="24292E"/>
          <w:sz w:val="24"/>
          <w:szCs w:val="24"/>
        </w:rPr>
        <w:t>argv</w:t>
      </w:r>
      <w:proofErr w:type="spellEnd"/>
      <w:r w:rsidRPr="00BA015C">
        <w:rPr>
          <w:rFonts w:ascii="Times New Roman" w:eastAsia="Times New Roman" w:hAnsi="Times New Roman" w:cs="Times New Roman"/>
          <w:b/>
          <w:bCs/>
          <w:color w:val="24292E"/>
          <w:sz w:val="24"/>
          <w:szCs w:val="24"/>
        </w:rPr>
        <w:t>[1]</w:t>
      </w:r>
      <w:r w:rsidRPr="00BA015C">
        <w:rPr>
          <w:rFonts w:ascii="Times New Roman" w:eastAsia="Times New Roman" w:hAnsi="Times New Roman" w:cs="Times New Roman"/>
          <w:color w:val="24292E"/>
          <w:sz w:val="24"/>
          <w:szCs w:val="24"/>
        </w:rPr>
        <w:t>/</w:t>
      </w:r>
      <w:proofErr w:type="spellStart"/>
      <w:r w:rsidRPr="00BA015C">
        <w:rPr>
          <w:rFonts w:ascii="Times New Roman" w:eastAsia="Times New Roman" w:hAnsi="Times New Roman" w:cs="Times New Roman"/>
          <w:b/>
          <w:bCs/>
          <w:color w:val="24292E"/>
          <w:sz w:val="24"/>
          <w:szCs w:val="24"/>
        </w:rPr>
        <w:t>argv</w:t>
      </w:r>
      <w:proofErr w:type="spellEnd"/>
      <w:r w:rsidRPr="00BA015C">
        <w:rPr>
          <w:rFonts w:ascii="Times New Roman" w:eastAsia="Times New Roman" w:hAnsi="Times New Roman" w:cs="Times New Roman"/>
          <w:b/>
          <w:bCs/>
          <w:color w:val="24292E"/>
          <w:sz w:val="24"/>
          <w:szCs w:val="24"/>
        </w:rPr>
        <w:t>[2]</w:t>
      </w:r>
    </w:p>
    <w:p w14:paraId="7857E356" w14:textId="59639D97" w:rsidR="00BA015C" w:rsidRDefault="00BA015C" w:rsidP="000379FF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 w:rsidRPr="000379FF">
        <w:rPr>
          <w:rFonts w:ascii="Times New Roman" w:eastAsia="Times New Roman" w:hAnsi="Times New Roman" w:cs="Times New Roman"/>
          <w:color w:val="24292E"/>
          <w:sz w:val="24"/>
          <w:szCs w:val="24"/>
        </w:rPr>
        <w:t>If the catcher function is called, it will set the current user identity, and print a win</w:t>
      </w:r>
      <w:r w:rsidR="00A3062D">
        <w:rPr>
          <w:rFonts w:ascii="Times New Roman" w:eastAsia="Times New Roman" w:hAnsi="Times New Roman" w:cs="Times New Roman"/>
          <w:color w:val="24292E"/>
          <w:sz w:val="24"/>
          <w:szCs w:val="24"/>
        </w:rPr>
        <w:t>ning</w:t>
      </w:r>
      <w:r w:rsidRPr="000379FF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 message, before spawning a new shell. This is clearly the indication that we need to raise a </w:t>
      </w:r>
      <w:r w:rsidRPr="000379FF">
        <w:rPr>
          <w:rFonts w:ascii="Times New Roman" w:eastAsia="Times New Roman" w:hAnsi="Times New Roman" w:cs="Times New Roman"/>
          <w:b/>
          <w:bCs/>
          <w:color w:val="24292E"/>
          <w:sz w:val="24"/>
          <w:szCs w:val="24"/>
        </w:rPr>
        <w:t>SIGFPE</w:t>
      </w:r>
      <w:r w:rsidRPr="000379FF">
        <w:rPr>
          <w:rFonts w:ascii="Times New Roman" w:eastAsia="Times New Roman" w:hAnsi="Times New Roman" w:cs="Times New Roman"/>
          <w:color w:val="24292E"/>
          <w:sz w:val="24"/>
          <w:szCs w:val="24"/>
        </w:rPr>
        <w:t> exception.</w:t>
      </w:r>
    </w:p>
    <w:p w14:paraId="2550476B" w14:textId="77777777" w:rsidR="000379FF" w:rsidRPr="000379FF" w:rsidRDefault="000379FF" w:rsidP="000379FF">
      <w:pPr>
        <w:pStyle w:val="ListParagraph"/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</w:p>
    <w:p w14:paraId="5EB95BB7" w14:textId="0E6525B1" w:rsidR="00BA015C" w:rsidRDefault="00BA015C" w:rsidP="000379FF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 w:rsidRPr="000379FF">
        <w:rPr>
          <w:rFonts w:ascii="Times New Roman" w:eastAsia="Times New Roman" w:hAnsi="Times New Roman" w:cs="Times New Roman"/>
          <w:color w:val="24292E"/>
          <w:sz w:val="24"/>
          <w:szCs w:val="24"/>
        </w:rPr>
        <w:t>The </w:t>
      </w:r>
      <w:r w:rsidRPr="000379FF">
        <w:rPr>
          <w:rFonts w:ascii="Times New Roman" w:eastAsia="Times New Roman" w:hAnsi="Times New Roman" w:cs="Times New Roman"/>
          <w:b/>
          <w:bCs/>
          <w:color w:val="24292E"/>
          <w:sz w:val="24"/>
          <w:szCs w:val="24"/>
        </w:rPr>
        <w:t>SIGFPE</w:t>
      </w:r>
      <w:r w:rsidRPr="000379FF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 can </w:t>
      </w:r>
      <w:r w:rsidR="00A3062D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be </w:t>
      </w:r>
      <w:r w:rsidRPr="000379FF">
        <w:rPr>
          <w:rFonts w:ascii="Times New Roman" w:eastAsia="Times New Roman" w:hAnsi="Times New Roman" w:cs="Times New Roman"/>
          <w:color w:val="24292E"/>
          <w:sz w:val="24"/>
          <w:szCs w:val="24"/>
        </w:rPr>
        <w:t>triggered with a 1/0 or a</w:t>
      </w:r>
      <w:r w:rsidR="00A3062D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n </w:t>
      </w:r>
      <w:r w:rsidRPr="000379FF">
        <w:rPr>
          <w:rFonts w:ascii="Times New Roman" w:eastAsia="Times New Roman" w:hAnsi="Times New Roman" w:cs="Times New Roman"/>
          <w:color w:val="24292E"/>
          <w:sz w:val="24"/>
          <w:szCs w:val="24"/>
        </w:rPr>
        <w:t>sqrt(-1) for example, in our case, neither can be used.</w:t>
      </w:r>
    </w:p>
    <w:p w14:paraId="467FBDFB" w14:textId="77777777" w:rsidR="000379FF" w:rsidRPr="000379FF" w:rsidRDefault="000379FF" w:rsidP="000379F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</w:p>
    <w:p w14:paraId="080076E4" w14:textId="5DA17CBA" w:rsidR="00BA015C" w:rsidRDefault="00BA015C" w:rsidP="000379FF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 w:rsidRPr="000379FF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What we can do instead is try to use an integer value outside of the bound of the integer definition. We can see on the </w:t>
      </w:r>
      <w:r w:rsidRPr="003423FE">
        <w:rPr>
          <w:rFonts w:ascii="Times New Roman" w:eastAsia="Times New Roman" w:hAnsi="Times New Roman" w:cs="Times New Roman"/>
          <w:b/>
          <w:bCs/>
          <w:color w:val="24292E"/>
          <w:sz w:val="24"/>
          <w:szCs w:val="24"/>
        </w:rPr>
        <w:t>abs</w:t>
      </w:r>
      <w:r w:rsidRPr="000379FF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 that the most-negative value to be out of range is -2147483648 because this will convert to 2147483648, above the </w:t>
      </w:r>
      <w:r w:rsidRPr="000379FF">
        <w:rPr>
          <w:rFonts w:ascii="Times New Roman" w:eastAsia="Times New Roman" w:hAnsi="Times New Roman" w:cs="Times New Roman"/>
          <w:b/>
          <w:bCs/>
          <w:color w:val="24292E"/>
          <w:sz w:val="24"/>
          <w:szCs w:val="24"/>
        </w:rPr>
        <w:t>MAX_INT</w:t>
      </w:r>
      <w:r w:rsidRPr="000379FF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 value. </w:t>
      </w:r>
      <w:r w:rsidR="000379FF" w:rsidRPr="000379FF">
        <w:rPr>
          <w:rFonts w:ascii="Times New Roman" w:eastAsia="Times New Roman" w:hAnsi="Times New Roman" w:cs="Times New Roman"/>
          <w:color w:val="24292E"/>
          <w:sz w:val="24"/>
          <w:szCs w:val="24"/>
        </w:rPr>
        <w:t>So,</w:t>
      </w:r>
      <w:r w:rsidRPr="000379FF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 if we send to abs the value - 2147483648, the result will be also -2147483648 (because of binary max bound and negative values).</w:t>
      </w:r>
    </w:p>
    <w:p w14:paraId="1AFB6D68" w14:textId="77777777" w:rsidR="000379FF" w:rsidRPr="000379FF" w:rsidRDefault="000379FF" w:rsidP="000379F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</w:p>
    <w:p w14:paraId="14DDC287" w14:textId="77777777" w:rsidR="00BA015C" w:rsidRPr="000379FF" w:rsidRDefault="00BA015C" w:rsidP="000379FF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 w:rsidRPr="000379FF">
        <w:rPr>
          <w:rFonts w:ascii="Times New Roman" w:eastAsia="Times New Roman" w:hAnsi="Times New Roman" w:cs="Times New Roman"/>
          <w:color w:val="24292E"/>
          <w:sz w:val="24"/>
          <w:szCs w:val="24"/>
        </w:rPr>
        <w:t>But, if we send the value 2147483648 to </w:t>
      </w:r>
      <w:r w:rsidRPr="003423FE">
        <w:rPr>
          <w:rFonts w:ascii="Times New Roman" w:eastAsia="Times New Roman" w:hAnsi="Times New Roman" w:cs="Times New Roman"/>
          <w:b/>
          <w:bCs/>
          <w:color w:val="24292E"/>
          <w:sz w:val="24"/>
          <w:szCs w:val="24"/>
        </w:rPr>
        <w:t>abs</w:t>
      </w:r>
      <w:r w:rsidRPr="000379FF">
        <w:rPr>
          <w:rFonts w:ascii="Times New Roman" w:eastAsia="Times New Roman" w:hAnsi="Times New Roman" w:cs="Times New Roman"/>
          <w:color w:val="24292E"/>
          <w:sz w:val="24"/>
          <w:szCs w:val="24"/>
        </w:rPr>
        <w:t>, which is an incorrect value, it should raise an error:</w:t>
      </w:r>
    </w:p>
    <w:p w14:paraId="1D254BC1" w14:textId="77777777" w:rsidR="00C801B3" w:rsidRPr="0064533E" w:rsidRDefault="00C801B3" w:rsidP="00C05B09">
      <w:pPr>
        <w:rPr>
          <w:rFonts w:ascii="Times New Roman" w:hAnsi="Times New Roman" w:cs="Times New Roman"/>
          <w:noProof/>
          <w:sz w:val="24"/>
          <w:szCs w:val="24"/>
        </w:rPr>
      </w:pPr>
    </w:p>
    <w:p w14:paraId="78746DB4" w14:textId="562B8834" w:rsidR="00C05B09" w:rsidRDefault="00C05B09" w:rsidP="00C05B09">
      <w:pPr>
        <w:rPr>
          <w:rFonts w:ascii="Times New Roman" w:hAnsi="Times New Roman" w:cs="Times New Roman"/>
          <w:sz w:val="24"/>
          <w:szCs w:val="24"/>
        </w:rPr>
      </w:pPr>
      <w:r w:rsidRPr="006453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AB89F5D" wp14:editId="283CD57A">
            <wp:extent cx="5943600" cy="11087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64" t="79401" r="43877" b="7255"/>
                    <a:stretch/>
                  </pic:blipFill>
                  <pic:spPr bwMode="auto">
                    <a:xfrm>
                      <a:off x="0" y="0"/>
                      <a:ext cx="5943600" cy="110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150A3F" w14:textId="77777777" w:rsidR="00BF0295" w:rsidRPr="0064533E" w:rsidRDefault="00BF0295" w:rsidP="00C05B09">
      <w:pPr>
        <w:rPr>
          <w:rFonts w:ascii="Times New Roman" w:hAnsi="Times New Roman" w:cs="Times New Roman"/>
          <w:sz w:val="24"/>
          <w:szCs w:val="24"/>
        </w:rPr>
      </w:pPr>
    </w:p>
    <w:p w14:paraId="54041478" w14:textId="7529267D" w:rsidR="00C801B3" w:rsidRPr="000379FF" w:rsidRDefault="00BA015C" w:rsidP="00C05B0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</w:pPr>
      <w:r w:rsidRPr="0064533E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We successfully obtained a shell. </w:t>
      </w:r>
      <w:r w:rsidR="0064533E" w:rsidRPr="0064533E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But w</w:t>
      </w:r>
      <w:r w:rsidRPr="0064533E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e can see that effective user-id </w:t>
      </w:r>
      <w:r w:rsidR="0064533E" w:rsidRPr="0064533E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not</w:t>
      </w:r>
      <w:r w:rsidRPr="0064533E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 </w:t>
      </w:r>
      <w:r w:rsidR="000379FF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there</w:t>
      </w:r>
      <w:r w:rsidRPr="0064533E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.</w:t>
      </w:r>
    </w:p>
    <w:p w14:paraId="690D8065" w14:textId="46B67CE0" w:rsidR="00C05B09" w:rsidRPr="0064533E" w:rsidRDefault="000379FF" w:rsidP="00C05B0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1E173C4" wp14:editId="2497FE46">
                <wp:simplePos x="0" y="0"/>
                <wp:positionH relativeFrom="margin">
                  <wp:align>left</wp:align>
                </wp:positionH>
                <wp:positionV relativeFrom="paragraph">
                  <wp:posOffset>155938</wp:posOffset>
                </wp:positionV>
                <wp:extent cx="5255079" cy="255814"/>
                <wp:effectExtent l="19050" t="19050" r="22225" b="1143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5079" cy="255814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949559" id="Rectangle 19" o:spid="_x0000_s1026" style="position:absolute;margin-left:0;margin-top:12.3pt;width:413.8pt;height:20.15pt;z-index:25166336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" filled="f" strokecolor="red" strokeweight="2.25pt">
                <w10:wrap anchorx="margin"/>
              </v:rect>
            </w:pict>
          </mc:Fallback>
        </mc:AlternateContent>
      </w:r>
      <w:r w:rsidR="00C05B09" w:rsidRPr="006453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A963555" wp14:editId="374F8406">
            <wp:extent cx="5943600" cy="868278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50" t="83306" r="45850" b="6752"/>
                    <a:stretch/>
                  </pic:blipFill>
                  <pic:spPr bwMode="auto">
                    <a:xfrm>
                      <a:off x="0" y="0"/>
                      <a:ext cx="5943600" cy="868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79F87D" w14:textId="5A714C71" w:rsidR="00C05B09" w:rsidRPr="0064533E" w:rsidRDefault="00C05B09" w:rsidP="00C05B09">
      <w:pPr>
        <w:rPr>
          <w:rFonts w:ascii="Times New Roman" w:hAnsi="Times New Roman" w:cs="Times New Roman"/>
          <w:sz w:val="24"/>
          <w:szCs w:val="24"/>
        </w:rPr>
      </w:pPr>
    </w:p>
    <w:p w14:paraId="0240DF5F" w14:textId="136F4471" w:rsidR="00C05B09" w:rsidRPr="0064533E" w:rsidRDefault="00C05B09" w:rsidP="00C05B09">
      <w:pPr>
        <w:rPr>
          <w:rFonts w:ascii="Times New Roman" w:hAnsi="Times New Roman" w:cs="Times New Roman"/>
          <w:sz w:val="24"/>
          <w:szCs w:val="24"/>
        </w:rPr>
      </w:pPr>
    </w:p>
    <w:p w14:paraId="6969131E" w14:textId="77777777" w:rsidR="00BF0295" w:rsidRDefault="00BF0295" w:rsidP="00C05B09">
      <w:pPr>
        <w:rPr>
          <w:rFonts w:ascii="Times New Roman" w:hAnsi="Times New Roman" w:cs="Times New Roman"/>
          <w:noProof/>
          <w:sz w:val="24"/>
          <w:szCs w:val="24"/>
        </w:rPr>
      </w:pPr>
    </w:p>
    <w:p w14:paraId="5678BFC0" w14:textId="4536FBDC" w:rsidR="0064533E" w:rsidRPr="0064533E" w:rsidRDefault="0064533E" w:rsidP="00C05B09">
      <w:pPr>
        <w:rPr>
          <w:rFonts w:ascii="Times New Roman" w:hAnsi="Times New Roman" w:cs="Times New Roman"/>
          <w:noProof/>
          <w:sz w:val="24"/>
          <w:szCs w:val="24"/>
        </w:rPr>
      </w:pPr>
      <w:r w:rsidRPr="0064533E">
        <w:rPr>
          <w:rFonts w:ascii="Times New Roman" w:hAnsi="Times New Roman" w:cs="Times New Roman"/>
          <w:noProof/>
          <w:sz w:val="24"/>
          <w:szCs w:val="24"/>
        </w:rPr>
        <w:lastRenderedPageBreak/>
        <w:t>Then go the level02_alt.c file</w:t>
      </w:r>
    </w:p>
    <w:p w14:paraId="14257AAA" w14:textId="06097467" w:rsidR="00C05B09" w:rsidRPr="0064533E" w:rsidRDefault="000379FF" w:rsidP="00C05B0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3C34818" wp14:editId="311F245A">
                <wp:simplePos x="0" y="0"/>
                <wp:positionH relativeFrom="column">
                  <wp:posOffset>280988</wp:posOffset>
                </wp:positionH>
                <wp:positionV relativeFrom="paragraph">
                  <wp:posOffset>826135</wp:posOffset>
                </wp:positionV>
                <wp:extent cx="1243012" cy="180975"/>
                <wp:effectExtent l="19050" t="19050" r="14605" b="2857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3012" cy="1809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D7C9CA" id="Rectangle 21" o:spid="_x0000_s1026" style="position:absolute;margin-left:22.15pt;margin-top:65.05pt;width:97.85pt;height:14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" filled="f" strokecolor="red" strokeweight="2.25pt"/>
            </w:pict>
          </mc:Fallback>
        </mc:AlternateContent>
      </w:r>
      <w:r w:rsidR="00C05B09" w:rsidRPr="006453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7E9F20E" wp14:editId="1A020FDA">
            <wp:extent cx="5943600" cy="28432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46" t="26033" r="5656" b="7246"/>
                    <a:stretch/>
                  </pic:blipFill>
                  <pic:spPr bwMode="auto">
                    <a:xfrm>
                      <a:off x="0" y="0"/>
                      <a:ext cx="5943600" cy="2843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98C1E7" w14:textId="12BED63B" w:rsidR="0064533E" w:rsidRDefault="0064533E" w:rsidP="000379FF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 w:rsidRPr="000379FF">
        <w:rPr>
          <w:rFonts w:ascii="Times New Roman" w:eastAsia="Times New Roman" w:hAnsi="Times New Roman" w:cs="Times New Roman"/>
          <w:color w:val="24292E"/>
          <w:sz w:val="24"/>
          <w:szCs w:val="24"/>
        </w:rPr>
        <w:t>Expect keying in 3.141593 to give you an easy shell. However, the trap is that this is a floating</w:t>
      </w:r>
      <w:r w:rsidR="00A3062D">
        <w:rPr>
          <w:rFonts w:ascii="Times New Roman" w:eastAsia="Times New Roman" w:hAnsi="Times New Roman" w:cs="Times New Roman"/>
          <w:color w:val="24292E"/>
          <w:sz w:val="24"/>
          <w:szCs w:val="24"/>
        </w:rPr>
        <w:t>-</w:t>
      </w:r>
      <w:r w:rsidRPr="000379FF">
        <w:rPr>
          <w:rFonts w:ascii="Times New Roman" w:eastAsia="Times New Roman" w:hAnsi="Times New Roman" w:cs="Times New Roman"/>
          <w:color w:val="24292E"/>
          <w:sz w:val="24"/>
          <w:szCs w:val="24"/>
        </w:rPr>
        <w:t>point number. In computer science, comparison with a floating</w:t>
      </w:r>
      <w:r w:rsidR="00A3062D">
        <w:rPr>
          <w:rFonts w:ascii="Times New Roman" w:eastAsia="Times New Roman" w:hAnsi="Times New Roman" w:cs="Times New Roman"/>
          <w:color w:val="24292E"/>
          <w:sz w:val="24"/>
          <w:szCs w:val="24"/>
        </w:rPr>
        <w:t>-</w:t>
      </w:r>
      <w:r w:rsidRPr="000379FF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point such as == can be very dangerous because it can never be true. </w:t>
      </w:r>
    </w:p>
    <w:p w14:paraId="138BC7D0" w14:textId="77777777" w:rsidR="000379FF" w:rsidRPr="000379FF" w:rsidRDefault="000379FF" w:rsidP="000379FF">
      <w:pPr>
        <w:pStyle w:val="ListParagraph"/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</w:p>
    <w:p w14:paraId="1E825861" w14:textId="0DD1D13A" w:rsidR="0064533E" w:rsidRDefault="0064533E" w:rsidP="00DE7F29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 w:rsidRPr="000379FF">
        <w:rPr>
          <w:rFonts w:ascii="Times New Roman" w:eastAsia="Times New Roman" w:hAnsi="Times New Roman" w:cs="Times New Roman"/>
          <w:color w:val="24292E"/>
          <w:sz w:val="24"/>
          <w:szCs w:val="24"/>
        </w:rPr>
        <w:t>To solve this challenge, you need to recognize that you have to fail the first 2 condition</w:t>
      </w:r>
      <w:r w:rsidR="00A3062D">
        <w:rPr>
          <w:rFonts w:ascii="Times New Roman" w:eastAsia="Times New Roman" w:hAnsi="Times New Roman" w:cs="Times New Roman"/>
          <w:color w:val="24292E"/>
          <w:sz w:val="24"/>
          <w:szCs w:val="24"/>
        </w:rPr>
        <w:t>s</w:t>
      </w:r>
      <w:r w:rsidRPr="000379FF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 ( a &lt; answer ) and ( a &gt; answer ). </w:t>
      </w:r>
    </w:p>
    <w:p w14:paraId="32B1CDD1" w14:textId="77777777" w:rsidR="000379FF" w:rsidRPr="000379FF" w:rsidRDefault="000379FF" w:rsidP="000379F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</w:p>
    <w:p w14:paraId="1830AE1A" w14:textId="11B6CFB4" w:rsidR="0064533E" w:rsidRPr="000379FF" w:rsidRDefault="0064533E" w:rsidP="000379FF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 w:rsidRPr="000379FF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Turns out that </w:t>
      </w:r>
      <w:proofErr w:type="spellStart"/>
      <w:r w:rsidRPr="000379FF">
        <w:rPr>
          <w:rStyle w:val="HTMLCode"/>
          <w:rFonts w:ascii="Times New Roman" w:eastAsiaTheme="minorHAnsi" w:hAnsi="Times New Roman" w:cs="Times New Roman"/>
          <w:b/>
          <w:bCs/>
          <w:color w:val="24292E"/>
          <w:sz w:val="24"/>
          <w:szCs w:val="24"/>
        </w:rPr>
        <w:t>strtod</w:t>
      </w:r>
      <w:proofErr w:type="spellEnd"/>
      <w:r w:rsidRPr="000379FF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 allows one to specific special tokens like INF for infinity and NAN for not a number. By specifying NAN, both conditions will fail </w:t>
      </w:r>
      <w:r w:rsidR="000379FF" w:rsidRPr="000379FF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regardless</w:t>
      </w:r>
      <w:r w:rsidRPr="000379FF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 hence allowing us to go into the else function.</w:t>
      </w:r>
    </w:p>
    <w:p w14:paraId="2F46D91F" w14:textId="77777777" w:rsidR="000379FF" w:rsidRPr="000379FF" w:rsidRDefault="000379FF" w:rsidP="000379FF">
      <w:pPr>
        <w:pStyle w:val="ListParagraph"/>
        <w:rPr>
          <w:rFonts w:ascii="Times New Roman" w:eastAsia="Times New Roman" w:hAnsi="Times New Roman" w:cs="Times New Roman"/>
          <w:color w:val="24292E"/>
          <w:sz w:val="24"/>
          <w:szCs w:val="24"/>
        </w:rPr>
      </w:pPr>
    </w:p>
    <w:p w14:paraId="2D4AF286" w14:textId="77777777" w:rsidR="000379FF" w:rsidRPr="000379FF" w:rsidRDefault="000379FF" w:rsidP="000379FF">
      <w:pPr>
        <w:pStyle w:val="ListParagraph"/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</w:p>
    <w:p w14:paraId="1EAC555F" w14:textId="7F0F4AD3" w:rsidR="00C05B09" w:rsidRDefault="0064533E" w:rsidP="00C05B09">
      <w:pPr>
        <w:rPr>
          <w:rFonts w:ascii="Times New Roman" w:hAnsi="Times New Roman" w:cs="Times New Roman"/>
          <w:sz w:val="24"/>
          <w:szCs w:val="24"/>
        </w:rPr>
      </w:pPr>
      <w:r w:rsidRPr="006453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F43DEC" wp14:editId="4DF86C09">
            <wp:extent cx="5943100" cy="625928"/>
            <wp:effectExtent l="0" t="0" r="635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49" t="10423" r="57491" b="84583"/>
                    <a:stretch/>
                  </pic:blipFill>
                  <pic:spPr bwMode="auto">
                    <a:xfrm>
                      <a:off x="0" y="0"/>
                      <a:ext cx="5943600" cy="625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B67432" w14:textId="5A94593C" w:rsidR="00BF0295" w:rsidRDefault="00BF0295" w:rsidP="00C05B09">
      <w:pPr>
        <w:rPr>
          <w:rFonts w:ascii="Times New Roman" w:hAnsi="Times New Roman" w:cs="Times New Roman"/>
          <w:sz w:val="24"/>
          <w:szCs w:val="24"/>
        </w:rPr>
      </w:pPr>
    </w:p>
    <w:p w14:paraId="0830400C" w14:textId="668B974C" w:rsidR="00BF0295" w:rsidRDefault="00BF0295" w:rsidP="00C05B09">
      <w:pPr>
        <w:rPr>
          <w:rFonts w:ascii="Times New Roman" w:hAnsi="Times New Roman" w:cs="Times New Roman"/>
          <w:sz w:val="24"/>
          <w:szCs w:val="24"/>
        </w:rPr>
      </w:pPr>
    </w:p>
    <w:p w14:paraId="14383958" w14:textId="410616DC" w:rsidR="00BF0295" w:rsidRDefault="00BF0295" w:rsidP="00C05B09">
      <w:pPr>
        <w:rPr>
          <w:rFonts w:ascii="Times New Roman" w:hAnsi="Times New Roman" w:cs="Times New Roman"/>
          <w:sz w:val="24"/>
          <w:szCs w:val="24"/>
        </w:rPr>
      </w:pPr>
    </w:p>
    <w:p w14:paraId="21A7DC93" w14:textId="2E773515" w:rsidR="00BF0295" w:rsidRDefault="00BF0295" w:rsidP="00C05B09">
      <w:pPr>
        <w:rPr>
          <w:rFonts w:ascii="Times New Roman" w:hAnsi="Times New Roman" w:cs="Times New Roman"/>
          <w:sz w:val="24"/>
          <w:szCs w:val="24"/>
        </w:rPr>
      </w:pPr>
    </w:p>
    <w:p w14:paraId="2E3C3DFF" w14:textId="25C9E741" w:rsidR="00BF0295" w:rsidRDefault="00BF0295" w:rsidP="00C05B09">
      <w:pPr>
        <w:rPr>
          <w:rFonts w:ascii="Times New Roman" w:hAnsi="Times New Roman" w:cs="Times New Roman"/>
          <w:sz w:val="24"/>
          <w:szCs w:val="24"/>
        </w:rPr>
      </w:pPr>
    </w:p>
    <w:p w14:paraId="4DB9757D" w14:textId="77777777" w:rsidR="00BF0295" w:rsidRPr="0064533E" w:rsidRDefault="00BF0295" w:rsidP="00C05B09">
      <w:pPr>
        <w:rPr>
          <w:rFonts w:ascii="Times New Roman" w:hAnsi="Times New Roman" w:cs="Times New Roman"/>
          <w:sz w:val="24"/>
          <w:szCs w:val="24"/>
        </w:rPr>
      </w:pPr>
    </w:p>
    <w:p w14:paraId="271835D4" w14:textId="378DE852" w:rsidR="0064533E" w:rsidRPr="000379FF" w:rsidRDefault="0064533E" w:rsidP="000379F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</w:pPr>
      <w:bookmarkStart w:id="0" w:name="_Hlk34160221"/>
      <w:r w:rsidRPr="0064533E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lastRenderedPageBreak/>
        <w:t>We successfully obtained a shell. We can see that our effective user-id became level 3. Thus, we have access to the password for the next level.</w:t>
      </w:r>
      <w:bookmarkEnd w:id="0"/>
    </w:p>
    <w:p w14:paraId="7006CD65" w14:textId="3553B716" w:rsidR="00010C6B" w:rsidRPr="0064533E" w:rsidRDefault="000379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496BFC7" wp14:editId="6840ADAA">
                <wp:simplePos x="0" y="0"/>
                <wp:positionH relativeFrom="margin">
                  <wp:posOffset>2166938</wp:posOffset>
                </wp:positionH>
                <wp:positionV relativeFrom="paragraph">
                  <wp:posOffset>89853</wp:posOffset>
                </wp:positionV>
                <wp:extent cx="1352550" cy="271462"/>
                <wp:effectExtent l="19050" t="19050" r="19050" b="1460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27146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0A92BC" id="Rectangle 22" o:spid="_x0000_s1026" style="position:absolute;margin-left:170.65pt;margin-top:7.1pt;width:106.5pt;height:21.3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" filled="f" strokecolor="red" strokeweight="2.25pt">
                <w10:wrap anchorx="margin"/>
              </v:rect>
            </w:pict>
          </mc:Fallback>
        </mc:AlternateContent>
      </w:r>
      <w:r w:rsidR="0064533E" w:rsidRPr="006453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1CB4D5" wp14:editId="23647A52">
            <wp:extent cx="5943600" cy="69516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50" t="83385" r="37878" b="6990"/>
                    <a:stretch/>
                  </pic:blipFill>
                  <pic:spPr bwMode="auto">
                    <a:xfrm>
                      <a:off x="0" y="0"/>
                      <a:ext cx="5943600" cy="695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47AC72" w14:textId="77777777" w:rsidR="0064533E" w:rsidRPr="0064533E" w:rsidRDefault="0064533E">
      <w:pPr>
        <w:rPr>
          <w:rFonts w:ascii="Times New Roman" w:hAnsi="Times New Roman" w:cs="Times New Roman"/>
          <w:noProof/>
          <w:sz w:val="24"/>
          <w:szCs w:val="24"/>
        </w:rPr>
      </w:pPr>
    </w:p>
    <w:p w14:paraId="6573D84D" w14:textId="7CE249D6" w:rsidR="00BA015C" w:rsidRDefault="000379FF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00B31A" wp14:editId="69570078">
                <wp:simplePos x="0" y="0"/>
                <wp:positionH relativeFrom="column">
                  <wp:posOffset>-4762</wp:posOffset>
                </wp:positionH>
                <wp:positionV relativeFrom="paragraph">
                  <wp:posOffset>190500</wp:posOffset>
                </wp:positionV>
                <wp:extent cx="1300162" cy="180975"/>
                <wp:effectExtent l="19050" t="19050" r="14605" b="2857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0162" cy="1809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2B2581" id="Rectangle 23" o:spid="_x0000_s1026" style="position:absolute;margin-left:-.35pt;margin-top:15pt;width:102.35pt;height:14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" filled="f" strokecolor="red" strokeweight="2.25pt"/>
            </w:pict>
          </mc:Fallback>
        </mc:AlternateContent>
      </w:r>
      <w:r w:rsidR="0064533E">
        <w:rPr>
          <w:noProof/>
        </w:rPr>
        <w:drawing>
          <wp:inline distT="0" distB="0" distL="0" distR="0" wp14:anchorId="45398BF0" wp14:editId="6F27A70B">
            <wp:extent cx="5943600" cy="88204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34" t="14821" r="43910" b="74581"/>
                    <a:stretch/>
                  </pic:blipFill>
                  <pic:spPr bwMode="auto">
                    <a:xfrm>
                      <a:off x="0" y="0"/>
                      <a:ext cx="5943600" cy="882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379620" w14:textId="65BB2441" w:rsidR="002C74FA" w:rsidRPr="002C74FA" w:rsidRDefault="002C74FA">
      <w:pPr>
        <w:rPr>
          <w:rFonts w:ascii="Times New Roman" w:hAnsi="Times New Roman" w:cs="Times New Roman"/>
          <w:sz w:val="24"/>
          <w:szCs w:val="24"/>
        </w:rPr>
      </w:pPr>
      <w:r w:rsidRPr="002C74FA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Level 3 password: </w:t>
      </w:r>
      <w:proofErr w:type="spellStart"/>
      <w:r w:rsidRPr="002C74FA">
        <w:rPr>
          <w:rStyle w:val="HTMLCode"/>
          <w:rFonts w:ascii="Times New Roman" w:eastAsiaTheme="minorHAnsi" w:hAnsi="Times New Roman" w:cs="Times New Roman"/>
          <w:b/>
          <w:bCs/>
          <w:color w:val="24292E"/>
          <w:sz w:val="24"/>
          <w:szCs w:val="24"/>
        </w:rPr>
        <w:t>Ol</w:t>
      </w:r>
      <w:bookmarkStart w:id="1" w:name="_GoBack"/>
      <w:bookmarkEnd w:id="1"/>
      <w:r w:rsidRPr="002C74FA">
        <w:rPr>
          <w:rStyle w:val="HTMLCode"/>
          <w:rFonts w:ascii="Times New Roman" w:eastAsiaTheme="minorHAnsi" w:hAnsi="Times New Roman" w:cs="Times New Roman"/>
          <w:b/>
          <w:bCs/>
          <w:color w:val="24292E"/>
          <w:sz w:val="24"/>
          <w:szCs w:val="24"/>
        </w:rPr>
        <w:t>hCmdZKbuzqngfz</w:t>
      </w:r>
      <w:proofErr w:type="spellEnd"/>
    </w:p>
    <w:sectPr w:rsidR="002C74FA" w:rsidRPr="002C74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C247F6"/>
    <w:multiLevelType w:val="hybridMultilevel"/>
    <w:tmpl w:val="D7C8B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DD19A0"/>
    <w:multiLevelType w:val="hybridMultilevel"/>
    <w:tmpl w:val="60180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A24C6F"/>
    <w:multiLevelType w:val="hybridMultilevel"/>
    <w:tmpl w:val="FAC01C9A"/>
    <w:lvl w:ilvl="0" w:tplc="99026D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C06957"/>
    <w:multiLevelType w:val="hybridMultilevel"/>
    <w:tmpl w:val="CA44500E"/>
    <w:lvl w:ilvl="0" w:tplc="99026D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E17D1F"/>
    <w:multiLevelType w:val="multilevel"/>
    <w:tmpl w:val="CFF8E1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tDA1MDE3MjI2MTNV0lEKTi0uzszPAykwrAUAqo1O9iwAAAA="/>
  </w:docVars>
  <w:rsids>
    <w:rsidRoot w:val="00010C6B"/>
    <w:rsid w:val="00010C6B"/>
    <w:rsid w:val="000379FF"/>
    <w:rsid w:val="002C74FA"/>
    <w:rsid w:val="003423FE"/>
    <w:rsid w:val="004679E5"/>
    <w:rsid w:val="0064533E"/>
    <w:rsid w:val="00797D18"/>
    <w:rsid w:val="00A3062D"/>
    <w:rsid w:val="00BA015C"/>
    <w:rsid w:val="00BF0295"/>
    <w:rsid w:val="00C05B09"/>
    <w:rsid w:val="00C80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DB27C"/>
  <w15:chartTrackingRefBased/>
  <w15:docId w15:val="{3837D21C-B376-44B5-B86A-120B2ED9A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679E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015C"/>
    <w:pPr>
      <w:spacing w:line="259" w:lineRule="auto"/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A01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BA015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BA015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134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5</Pages>
  <Words>333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sta W.D.S. it17098724</dc:creator>
  <cp:keywords/>
  <dc:description/>
  <cp:lastModifiedBy>Anesta W.D.S. it17098724</cp:lastModifiedBy>
  <cp:revision>17</cp:revision>
  <dcterms:created xsi:type="dcterms:W3CDTF">2020-03-03T14:15:00Z</dcterms:created>
  <dcterms:modified xsi:type="dcterms:W3CDTF">2020-03-03T16:16:00Z</dcterms:modified>
</cp:coreProperties>
</file>